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2BC44" w14:textId="77777777" w:rsidR="00224060" w:rsidRPr="00C943C3" w:rsidRDefault="00224060" w:rsidP="00224060">
      <w:pPr>
        <w:spacing w:line="480" w:lineRule="exact"/>
        <w:rPr>
          <w:rFonts w:ascii="宋体" w:eastAsia="宋体" w:hAnsi="宋体" w:hint="eastAsia"/>
          <w:sz w:val="30"/>
          <w:szCs w:val="30"/>
        </w:rPr>
      </w:pPr>
      <w:r w:rsidRPr="00C943C3">
        <w:rPr>
          <w:rFonts w:ascii="宋体" w:eastAsia="宋体" w:hAnsi="宋体" w:hint="eastAsia"/>
          <w:sz w:val="30"/>
          <w:szCs w:val="30"/>
        </w:rPr>
        <w:t>附件1</w:t>
      </w:r>
    </w:p>
    <w:p w14:paraId="67C26CA3" w14:textId="77777777" w:rsidR="00406180" w:rsidRPr="00512436" w:rsidRDefault="00406180" w:rsidP="00406180">
      <w:pPr>
        <w:spacing w:beforeLines="50" w:before="156" w:after="240" w:line="480" w:lineRule="exact"/>
        <w:ind w:leftChars="-88" w:left="46" w:hangingChars="64" w:hanging="231"/>
        <w:jc w:val="center"/>
        <w:rPr>
          <w:rFonts w:asciiTheme="majorEastAsia" w:eastAsiaTheme="majorEastAsia" w:hAnsiTheme="majorEastAsia" w:cs="宋体" w:hint="eastAsia"/>
          <w:b/>
          <w:bCs/>
          <w:kern w:val="0"/>
          <w:sz w:val="36"/>
          <w:szCs w:val="36"/>
        </w:rPr>
      </w:pPr>
      <w:r w:rsidRPr="00512436">
        <w:rPr>
          <w:rFonts w:asciiTheme="majorEastAsia" w:eastAsiaTheme="majorEastAsia" w:hAnsiTheme="majorEastAsia" w:cs="宋体" w:hint="eastAsia"/>
          <w:b/>
          <w:bCs/>
          <w:kern w:val="0"/>
          <w:sz w:val="36"/>
          <w:szCs w:val="36"/>
        </w:rPr>
        <w:t>南京工业大学202</w:t>
      </w:r>
      <w:r w:rsidRPr="00512436">
        <w:rPr>
          <w:rFonts w:asciiTheme="majorEastAsia" w:eastAsiaTheme="majorEastAsia" w:hAnsiTheme="majorEastAsia" w:cs="宋体"/>
          <w:b/>
          <w:bCs/>
          <w:kern w:val="0"/>
          <w:sz w:val="36"/>
          <w:szCs w:val="36"/>
        </w:rPr>
        <w:t>6</w:t>
      </w:r>
      <w:r w:rsidRPr="00512436">
        <w:rPr>
          <w:rFonts w:asciiTheme="majorEastAsia" w:eastAsiaTheme="majorEastAsia" w:hAnsiTheme="majorEastAsia" w:cs="宋体" w:hint="eastAsia"/>
          <w:b/>
          <w:bCs/>
          <w:kern w:val="0"/>
          <w:sz w:val="36"/>
          <w:szCs w:val="36"/>
        </w:rPr>
        <w:t>年推荐免试研究生资格申请表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0"/>
        <w:gridCol w:w="983"/>
        <w:gridCol w:w="874"/>
        <w:gridCol w:w="429"/>
        <w:gridCol w:w="857"/>
        <w:gridCol w:w="428"/>
        <w:gridCol w:w="429"/>
        <w:gridCol w:w="427"/>
        <w:gridCol w:w="144"/>
        <w:gridCol w:w="879"/>
        <w:gridCol w:w="121"/>
        <w:gridCol w:w="1001"/>
        <w:gridCol w:w="1844"/>
      </w:tblGrid>
      <w:tr w:rsidR="00C943C3" w:rsidRPr="00C943C3" w14:paraId="779BC555" w14:textId="77777777" w:rsidTr="00512436">
        <w:trPr>
          <w:cantSplit/>
          <w:trHeight w:val="608"/>
          <w:jc w:val="center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E8D9F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姓名</w:t>
            </w:r>
          </w:p>
        </w:tc>
        <w:tc>
          <w:tcPr>
            <w:tcW w:w="1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BCF87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1B74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出生年月</w:t>
            </w:r>
          </w:p>
        </w:tc>
        <w:tc>
          <w:tcPr>
            <w:tcW w:w="12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E776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  <w:tc>
          <w:tcPr>
            <w:tcW w:w="1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E8E27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性别</w:t>
            </w:r>
          </w:p>
        </w:tc>
        <w:tc>
          <w:tcPr>
            <w:tcW w:w="1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06AC6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  <w:tc>
          <w:tcPr>
            <w:tcW w:w="18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0A63" w14:textId="77777777" w:rsidR="00406180" w:rsidRPr="0032625A" w:rsidRDefault="00406180" w:rsidP="002B620A">
            <w:pPr>
              <w:spacing w:line="480" w:lineRule="exact"/>
              <w:ind w:firstLineChars="298" w:firstLine="715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照</w:t>
            </w:r>
          </w:p>
          <w:p w14:paraId="09F47DB7" w14:textId="77777777" w:rsidR="00406180" w:rsidRPr="0032625A" w:rsidRDefault="00406180" w:rsidP="002B620A">
            <w:pPr>
              <w:spacing w:line="480" w:lineRule="exact"/>
              <w:ind w:firstLineChars="298" w:firstLine="715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片</w:t>
            </w:r>
          </w:p>
          <w:p w14:paraId="038791CD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本人近期一寸</w:t>
            </w:r>
          </w:p>
          <w:p w14:paraId="02F1216B" w14:textId="77777777" w:rsidR="00406180" w:rsidRPr="0032625A" w:rsidRDefault="00406180" w:rsidP="002B620A">
            <w:pPr>
              <w:spacing w:line="480" w:lineRule="exact"/>
              <w:ind w:firstLineChars="100" w:firstLine="24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免冠照片</w:t>
            </w:r>
          </w:p>
        </w:tc>
      </w:tr>
      <w:tr w:rsidR="00C943C3" w:rsidRPr="00C943C3" w14:paraId="7E58A872" w14:textId="77777777" w:rsidTr="00512436">
        <w:trPr>
          <w:cantSplit/>
          <w:trHeight w:val="544"/>
          <w:jc w:val="center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E4851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民族</w:t>
            </w:r>
          </w:p>
        </w:tc>
        <w:tc>
          <w:tcPr>
            <w:tcW w:w="1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90E57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DAF3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身份证号</w:t>
            </w:r>
          </w:p>
        </w:tc>
        <w:tc>
          <w:tcPr>
            <w:tcW w:w="34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770B8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8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C37E2" w14:textId="77777777" w:rsidR="00406180" w:rsidRPr="0032625A" w:rsidRDefault="00406180" w:rsidP="002B620A">
            <w:pPr>
              <w:widowControl/>
              <w:spacing w:line="480" w:lineRule="exact"/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318ABEAD" w14:textId="77777777" w:rsidTr="00512436">
        <w:trPr>
          <w:cantSplit/>
          <w:trHeight w:val="603"/>
          <w:jc w:val="center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2B54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政治面貌</w:t>
            </w:r>
          </w:p>
        </w:tc>
        <w:tc>
          <w:tcPr>
            <w:tcW w:w="1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2108D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1E5AA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学院</w:t>
            </w:r>
          </w:p>
        </w:tc>
        <w:tc>
          <w:tcPr>
            <w:tcW w:w="34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68BA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8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635D" w14:textId="77777777" w:rsidR="00406180" w:rsidRPr="0032625A" w:rsidRDefault="00406180" w:rsidP="002B620A">
            <w:pPr>
              <w:widowControl/>
              <w:spacing w:line="480" w:lineRule="exact"/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1DC611BB" w14:textId="77777777" w:rsidTr="00512436">
        <w:trPr>
          <w:trHeight w:val="633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1CF29" w14:textId="77777777" w:rsidR="00406180" w:rsidRPr="0032625A" w:rsidRDefault="00406180" w:rsidP="002B620A">
            <w:pPr>
              <w:adjustRightInd w:val="0"/>
              <w:snapToGrid w:val="0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专业及入学时间</w:t>
            </w:r>
          </w:p>
        </w:tc>
        <w:tc>
          <w:tcPr>
            <w:tcW w:w="55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52957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8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FD975" w14:textId="77777777" w:rsidR="00406180" w:rsidRPr="0032625A" w:rsidRDefault="00406180" w:rsidP="002B620A">
            <w:pPr>
              <w:widowControl/>
              <w:spacing w:line="480" w:lineRule="exact"/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05D61422" w14:textId="77777777" w:rsidTr="00512436">
        <w:trPr>
          <w:trHeight w:val="612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FD90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必修课程</w:t>
            </w:r>
          </w:p>
          <w:p w14:paraId="51E653DB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平均学分绩点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A89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  <w:tc>
          <w:tcPr>
            <w:tcW w:w="1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5924F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专业排名</w:t>
            </w:r>
          </w:p>
        </w:tc>
        <w:tc>
          <w:tcPr>
            <w:tcW w:w="1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A9E70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D224E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外文水平考试类型及分数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9C84E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</w:tr>
      <w:tr w:rsidR="00C943C3" w:rsidRPr="00C943C3" w14:paraId="32A1E355" w14:textId="77777777" w:rsidTr="00512436">
        <w:trPr>
          <w:trHeight w:val="612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F0DE2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必修课程是否有不及格情况</w:t>
            </w:r>
          </w:p>
        </w:tc>
        <w:tc>
          <w:tcPr>
            <w:tcW w:w="30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44D0D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宋体" w:hint="eastAsia"/>
                <w:sz w:val="24"/>
              </w:rPr>
              <w:t>□是</w:t>
            </w:r>
            <w:r w:rsidRPr="0032625A">
              <w:rPr>
                <w:rFonts w:ascii="仿宋" w:eastAsia="仿宋" w:hAnsi="仿宋" w:cs="宋体" w:hint="eastAsia"/>
              </w:rPr>
              <w:t xml:space="preserve"> </w:t>
            </w:r>
            <w:r w:rsidRPr="0032625A">
              <w:rPr>
                <w:rFonts w:ascii="仿宋" w:eastAsia="仿宋" w:hAnsi="仿宋" w:cs="宋体"/>
              </w:rPr>
              <w:t xml:space="preserve"> </w:t>
            </w:r>
            <w:r w:rsidRPr="0032625A">
              <w:rPr>
                <w:rFonts w:ascii="仿宋" w:eastAsia="仿宋" w:hAnsi="仿宋" w:cs="宋体" w:hint="eastAsia"/>
              </w:rPr>
              <w:t xml:space="preserve"> </w:t>
            </w:r>
            <w:r w:rsidRPr="0032625A">
              <w:rPr>
                <w:rFonts w:ascii="仿宋" w:eastAsia="仿宋" w:hAnsi="仿宋" w:cs="宋体" w:hint="eastAsia"/>
                <w:sz w:val="24"/>
              </w:rPr>
              <w:t>□否</w:t>
            </w: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5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CBD2C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是否直博</w:t>
            </w: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10F8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宋体" w:hint="eastAsia"/>
                <w:sz w:val="24"/>
              </w:rPr>
              <w:t>□是</w:t>
            </w:r>
            <w:r w:rsidRPr="0032625A">
              <w:rPr>
                <w:rFonts w:ascii="仿宋" w:eastAsia="仿宋" w:hAnsi="仿宋" w:cs="宋体" w:hint="eastAsia"/>
              </w:rPr>
              <w:t xml:space="preserve"> </w:t>
            </w:r>
            <w:r w:rsidRPr="0032625A">
              <w:rPr>
                <w:rFonts w:ascii="仿宋" w:eastAsia="仿宋" w:hAnsi="仿宋" w:cs="宋体"/>
              </w:rPr>
              <w:t xml:space="preserve"> </w:t>
            </w:r>
            <w:r w:rsidRPr="0032625A">
              <w:rPr>
                <w:rFonts w:ascii="仿宋" w:eastAsia="仿宋" w:hAnsi="仿宋" w:cs="宋体" w:hint="eastAsia"/>
              </w:rPr>
              <w:t xml:space="preserve"> </w:t>
            </w:r>
            <w:r w:rsidRPr="0032625A">
              <w:rPr>
                <w:rFonts w:ascii="仿宋" w:eastAsia="仿宋" w:hAnsi="仿宋" w:cs="宋体" w:hint="eastAsia"/>
                <w:sz w:val="24"/>
              </w:rPr>
              <w:t>□否</w:t>
            </w: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</w:tr>
      <w:tr w:rsidR="00C943C3" w:rsidRPr="00C943C3" w14:paraId="3FCBADE2" w14:textId="77777777" w:rsidTr="00512436">
        <w:trPr>
          <w:trHeight w:val="562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AFEF6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拟报考学校学科</w:t>
            </w:r>
          </w:p>
        </w:tc>
        <w:tc>
          <w:tcPr>
            <w:tcW w:w="74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D6FE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63D6E384" w14:textId="77777777" w:rsidTr="00512436">
        <w:trPr>
          <w:trHeight w:val="542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8841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  <w:r w:rsidRPr="0032625A">
              <w:rPr>
                <w:rFonts w:ascii="仿宋" w:eastAsia="仿宋" w:hAnsi="仿宋" w:hint="eastAsia"/>
                <w:sz w:val="24"/>
              </w:rPr>
              <w:t>联系电话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9CE39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Calibri" w:eastAsia="仿宋" w:hAnsi="Calibri" w:cs="Calibri"/>
                <w:sz w:val="24"/>
              </w:rPr>
              <w:t> </w:t>
            </w:r>
          </w:p>
        </w:tc>
        <w:tc>
          <w:tcPr>
            <w:tcW w:w="14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94BC8" w14:textId="77777777" w:rsidR="00406180" w:rsidRPr="0032625A" w:rsidRDefault="00406180" w:rsidP="002B620A">
            <w:pPr>
              <w:adjustRightInd w:val="0"/>
              <w:snapToGrid w:val="0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E－mail</w:t>
            </w:r>
          </w:p>
        </w:tc>
        <w:tc>
          <w:tcPr>
            <w:tcW w:w="38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00DC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297D4B5C" w14:textId="77777777" w:rsidTr="00512436">
        <w:trPr>
          <w:trHeight w:val="1045"/>
          <w:jc w:val="center"/>
        </w:trPr>
        <w:tc>
          <w:tcPr>
            <w:tcW w:w="22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338DD" w14:textId="52493D0D" w:rsidR="00406180" w:rsidRPr="0032625A" w:rsidRDefault="00406180" w:rsidP="002B620A">
            <w:pPr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服兵役、志愿服务、国际组织实习、科研成果、竞赛获奖等情</w:t>
            </w:r>
            <w:r w:rsidR="00512436" w:rsidRPr="0032625A">
              <w:rPr>
                <w:rFonts w:ascii="仿宋" w:eastAsia="仿宋" w:hAnsi="仿宋" w:cs="Arial Unicode MS" w:hint="eastAsia"/>
                <w:sz w:val="24"/>
              </w:rPr>
              <w:t>况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（可另附）：</w:t>
            </w:r>
            <w:r w:rsidRPr="0032625A">
              <w:rPr>
                <w:rFonts w:ascii="Calibri" w:eastAsia="仿宋" w:hAnsi="Calibri" w:cs="Calibri"/>
                <w:sz w:val="24"/>
              </w:rPr>
              <w:t>  </w:t>
            </w:r>
          </w:p>
        </w:tc>
        <w:tc>
          <w:tcPr>
            <w:tcW w:w="743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93E11" w14:textId="77777777" w:rsidR="00406180" w:rsidRPr="0032625A" w:rsidRDefault="00406180" w:rsidP="002B620A">
            <w:pPr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  <w:p w14:paraId="329EEC77" w14:textId="77777777" w:rsidR="00406180" w:rsidRPr="0032625A" w:rsidRDefault="00406180" w:rsidP="002B620A">
            <w:pPr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  <w:p w14:paraId="15E2665A" w14:textId="77777777" w:rsidR="00406180" w:rsidRPr="0032625A" w:rsidRDefault="00406180" w:rsidP="002B620A">
            <w:pPr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10ECF626" w14:textId="77777777" w:rsidTr="00512436">
        <w:trPr>
          <w:trHeight w:val="108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0D8E5" w14:textId="77777777" w:rsidR="00406180" w:rsidRPr="0032625A" w:rsidRDefault="00406180" w:rsidP="002B620A">
            <w:pPr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其它省级以上非加分奖励（文体类除外）</w:t>
            </w:r>
          </w:p>
        </w:tc>
        <w:tc>
          <w:tcPr>
            <w:tcW w:w="74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A62D" w14:textId="77777777" w:rsidR="00406180" w:rsidRPr="0032625A" w:rsidRDefault="00406180" w:rsidP="002B620A">
            <w:pPr>
              <w:spacing w:line="480" w:lineRule="exact"/>
              <w:jc w:val="left"/>
              <w:rPr>
                <w:rFonts w:ascii="仿宋" w:eastAsia="仿宋" w:hAnsi="仿宋" w:cs="Arial Unicode MS" w:hint="eastAsia"/>
                <w:sz w:val="28"/>
                <w:szCs w:val="28"/>
              </w:rPr>
            </w:pPr>
          </w:p>
        </w:tc>
      </w:tr>
      <w:tr w:rsidR="00C943C3" w:rsidRPr="00C943C3" w14:paraId="24327D4D" w14:textId="77777777" w:rsidTr="00512436">
        <w:trPr>
          <w:trHeight w:val="894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14:paraId="6DABD58F" w14:textId="77777777" w:rsidR="00406180" w:rsidRPr="0032625A" w:rsidRDefault="00406180" w:rsidP="002B620A">
            <w:pPr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与</w:t>
            </w:r>
            <w:r w:rsidRPr="0032625A">
              <w:rPr>
                <w:rFonts w:ascii="仿宋" w:eastAsia="仿宋" w:hAnsi="仿宋" w:cs="Arial Unicode MS"/>
                <w:sz w:val="24"/>
              </w:rPr>
              <w:t>本校教职工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是否</w:t>
            </w:r>
            <w:r w:rsidRPr="0032625A">
              <w:rPr>
                <w:rFonts w:ascii="仿宋" w:eastAsia="仿宋" w:hAnsi="仿宋" w:cs="Arial Unicode MS"/>
                <w:sz w:val="24"/>
              </w:rPr>
              <w:t>有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亲属关系</w:t>
            </w:r>
          </w:p>
        </w:tc>
        <w:tc>
          <w:tcPr>
            <w:tcW w:w="74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14:paraId="742CD345" w14:textId="77777777" w:rsidR="00406180" w:rsidRPr="0032625A" w:rsidRDefault="00406180" w:rsidP="002B620A">
            <w:pPr>
              <w:spacing w:line="259" w:lineRule="auto"/>
              <w:jc w:val="left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/>
                <w:sz w:val="24"/>
              </w:rPr>
              <w:t>□是   □</w:t>
            </w:r>
            <w:proofErr w:type="gramStart"/>
            <w:r w:rsidRPr="0032625A">
              <w:rPr>
                <w:rFonts w:ascii="仿宋" w:eastAsia="仿宋" w:hAnsi="仿宋" w:cs="Arial Unicode MS"/>
                <w:sz w:val="24"/>
              </w:rPr>
              <w:t>否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 xml:space="preserve"> </w:t>
            </w:r>
            <w:r w:rsidRPr="0032625A">
              <w:rPr>
                <w:rFonts w:ascii="仿宋" w:eastAsia="仿宋" w:hAnsi="仿宋" w:cs="Arial Unicode MS"/>
                <w:sz w:val="24"/>
              </w:rPr>
              <w:t xml:space="preserve"> 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如选择是</w:t>
            </w:r>
            <w:proofErr w:type="gramEnd"/>
            <w:r w:rsidRPr="0032625A">
              <w:rPr>
                <w:rFonts w:ascii="仿宋" w:eastAsia="仿宋" w:hAnsi="仿宋" w:cs="Arial Unicode MS"/>
                <w:sz w:val="24"/>
              </w:rPr>
              <w:t>，请填写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亲属</w:t>
            </w:r>
            <w:r w:rsidRPr="0032625A">
              <w:rPr>
                <w:rFonts w:ascii="仿宋" w:eastAsia="仿宋" w:hAnsi="仿宋" w:cs="Arial Unicode MS"/>
                <w:sz w:val="24"/>
              </w:rPr>
              <w:t>关系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>情况</w:t>
            </w:r>
            <w:r w:rsidRPr="0032625A">
              <w:rPr>
                <w:rFonts w:ascii="仿宋" w:eastAsia="仿宋" w:hAnsi="仿宋" w:cs="Arial Unicode MS"/>
                <w:sz w:val="24"/>
              </w:rPr>
              <w:t>：</w:t>
            </w:r>
          </w:p>
          <w:p w14:paraId="76B1F5E0" w14:textId="77777777" w:rsidR="00406180" w:rsidRPr="0032625A" w:rsidRDefault="00406180" w:rsidP="002B620A">
            <w:pPr>
              <w:spacing w:line="259" w:lineRule="auto"/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</w:tc>
      </w:tr>
      <w:tr w:rsidR="00C943C3" w:rsidRPr="00C943C3" w14:paraId="2BF4E8F0" w14:textId="77777777" w:rsidTr="00512436">
        <w:trPr>
          <w:trHeight w:val="1663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DAE3E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申请人承诺</w:t>
            </w:r>
          </w:p>
        </w:tc>
        <w:tc>
          <w:tcPr>
            <w:tcW w:w="74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24E01" w14:textId="77777777" w:rsidR="00406180" w:rsidRPr="0032625A" w:rsidRDefault="00406180" w:rsidP="002B620A">
            <w:pPr>
              <w:ind w:firstLineChars="200" w:firstLine="480"/>
              <w:rPr>
                <w:rFonts w:ascii="仿宋" w:eastAsia="仿宋" w:hAnsi="仿宋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>本人自愿遵守学校的推免管理办法和学院实施细则，并承诺推免工作中提交的材料、信息均真实有效，不存在学术造假等不端行为，如经发现，自愿放弃免试研究生申请资格。</w:t>
            </w:r>
          </w:p>
          <w:p w14:paraId="134728CC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hint="eastAsia"/>
                <w:sz w:val="24"/>
              </w:rPr>
            </w:pPr>
            <w:r w:rsidRPr="0032625A">
              <w:rPr>
                <w:rFonts w:ascii="仿宋" w:eastAsia="仿宋" w:hAnsi="仿宋" w:hint="eastAsia"/>
                <w:sz w:val="24"/>
              </w:rPr>
              <w:t xml:space="preserve">          申请人签字：   　　　　　　</w:t>
            </w:r>
            <w:proofErr w:type="gramStart"/>
            <w:r w:rsidRPr="0032625A">
              <w:rPr>
                <w:rFonts w:ascii="仿宋" w:eastAsia="仿宋" w:hAnsi="仿宋" w:hint="eastAsia"/>
                <w:sz w:val="24"/>
              </w:rPr>
              <w:t>年　　月</w:t>
            </w:r>
            <w:proofErr w:type="gramEnd"/>
            <w:r w:rsidRPr="0032625A">
              <w:rPr>
                <w:rFonts w:ascii="仿宋" w:eastAsia="仿宋" w:hAnsi="仿宋" w:hint="eastAsia"/>
                <w:sz w:val="24"/>
              </w:rPr>
              <w:t xml:space="preserve">　　日</w:t>
            </w:r>
          </w:p>
        </w:tc>
      </w:tr>
      <w:tr w:rsidR="00C943C3" w:rsidRPr="00C943C3" w14:paraId="073780D4" w14:textId="77777777" w:rsidTr="00512436">
        <w:trPr>
          <w:trHeight w:val="1193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90CF6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学院推免工作</w:t>
            </w:r>
          </w:p>
          <w:p w14:paraId="2393280A" w14:textId="77777777" w:rsidR="00406180" w:rsidRPr="0032625A" w:rsidRDefault="00406180" w:rsidP="002B620A">
            <w:pPr>
              <w:spacing w:line="480" w:lineRule="exact"/>
              <w:jc w:val="center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>小组意见</w:t>
            </w:r>
          </w:p>
        </w:tc>
        <w:tc>
          <w:tcPr>
            <w:tcW w:w="74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3C60C" w14:textId="77777777" w:rsidR="00406180" w:rsidRPr="0032625A" w:rsidRDefault="00406180" w:rsidP="002B620A">
            <w:pPr>
              <w:spacing w:line="480" w:lineRule="exact"/>
              <w:jc w:val="left"/>
              <w:rPr>
                <w:rFonts w:ascii="仿宋" w:eastAsia="仿宋" w:hAnsi="仿宋" w:cs="Arial Unicode MS" w:hint="eastAsia"/>
                <w:sz w:val="24"/>
              </w:rPr>
            </w:pPr>
          </w:p>
          <w:p w14:paraId="77819FF6" w14:textId="77777777" w:rsidR="00406180" w:rsidRPr="0032625A" w:rsidRDefault="00406180" w:rsidP="002B620A">
            <w:pPr>
              <w:spacing w:line="480" w:lineRule="exact"/>
              <w:ind w:firstLineChars="800" w:firstLine="1920"/>
              <w:jc w:val="left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 xml:space="preserve">学院推免工作小组组长签字（公章）： </w:t>
            </w:r>
            <w:r w:rsidRPr="0032625A">
              <w:rPr>
                <w:rFonts w:ascii="仿宋" w:eastAsia="仿宋" w:hAnsi="仿宋" w:cs="Arial Unicode MS"/>
                <w:sz w:val="24"/>
              </w:rPr>
              <w:t xml:space="preserve">   </w:t>
            </w:r>
          </w:p>
          <w:p w14:paraId="42E285E5" w14:textId="77777777" w:rsidR="00406180" w:rsidRPr="0032625A" w:rsidRDefault="00406180" w:rsidP="002B620A">
            <w:pPr>
              <w:spacing w:line="480" w:lineRule="exact"/>
              <w:jc w:val="left"/>
              <w:rPr>
                <w:rFonts w:ascii="仿宋" w:eastAsia="仿宋" w:hAnsi="仿宋" w:cs="Arial Unicode MS" w:hint="eastAsia"/>
                <w:sz w:val="24"/>
              </w:rPr>
            </w:pPr>
            <w:r w:rsidRPr="0032625A">
              <w:rPr>
                <w:rFonts w:ascii="仿宋" w:eastAsia="仿宋" w:hAnsi="仿宋" w:cs="Arial Unicode MS" w:hint="eastAsia"/>
                <w:sz w:val="24"/>
              </w:rPr>
              <w:t xml:space="preserve">                                     </w:t>
            </w:r>
            <w:r w:rsidRPr="0032625A">
              <w:rPr>
                <w:rFonts w:ascii="仿宋" w:eastAsia="仿宋" w:hAnsi="仿宋" w:cs="Arial Unicode MS"/>
                <w:sz w:val="24"/>
              </w:rPr>
              <w:t xml:space="preserve">      </w:t>
            </w:r>
            <w:r w:rsidRPr="0032625A">
              <w:rPr>
                <w:rFonts w:ascii="仿宋" w:eastAsia="仿宋" w:hAnsi="仿宋" w:cs="Arial Unicode MS" w:hint="eastAsia"/>
                <w:sz w:val="24"/>
              </w:rPr>
              <w:t xml:space="preserve"> 年     月    日</w:t>
            </w:r>
          </w:p>
        </w:tc>
      </w:tr>
    </w:tbl>
    <w:p w14:paraId="7756084C" w14:textId="77777777" w:rsidR="00406180" w:rsidRPr="00C943C3" w:rsidRDefault="00406180" w:rsidP="00406180">
      <w:pPr>
        <w:rPr>
          <w:rFonts w:ascii="楷体" w:eastAsia="楷体" w:hAnsi="楷体" w:cs="Arial Unicode MS" w:hint="eastAsia"/>
          <w:sz w:val="24"/>
        </w:rPr>
      </w:pPr>
      <w:r w:rsidRPr="00C943C3">
        <w:rPr>
          <w:rFonts w:ascii="楷体" w:eastAsia="楷体" w:hAnsi="楷体" w:hint="eastAsia"/>
          <w:sz w:val="24"/>
        </w:rPr>
        <w:t>注：本表须附以下材料：</w:t>
      </w:r>
    </w:p>
    <w:p w14:paraId="304A262B" w14:textId="0D1E10B1" w:rsidR="00224060" w:rsidRPr="00C943C3" w:rsidRDefault="00406180" w:rsidP="003F35EC">
      <w:pPr>
        <w:pStyle w:val="af4"/>
        <w:widowControl/>
        <w:numPr>
          <w:ilvl w:val="0"/>
          <w:numId w:val="6"/>
        </w:numPr>
        <w:spacing w:line="480" w:lineRule="exact"/>
        <w:ind w:firstLineChars="0"/>
        <w:jc w:val="left"/>
        <w:rPr>
          <w:rFonts w:ascii="宋体" w:eastAsia="宋体" w:hAnsi="宋体" w:hint="eastAsia"/>
          <w:sz w:val="30"/>
          <w:szCs w:val="30"/>
        </w:rPr>
      </w:pPr>
      <w:r w:rsidRPr="00C943C3">
        <w:rPr>
          <w:rFonts w:ascii="楷体" w:eastAsia="楷体" w:hAnsi="楷体" w:hint="eastAsia"/>
          <w:sz w:val="24"/>
        </w:rPr>
        <w:t>所有证书（复印件）；2.不得改变表格格式</w:t>
      </w:r>
    </w:p>
    <w:sectPr w:rsidR="00224060" w:rsidRPr="00C943C3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13F47" w14:textId="77777777" w:rsidR="00267E7C" w:rsidRDefault="00267E7C" w:rsidP="00053B48">
      <w:r>
        <w:separator/>
      </w:r>
    </w:p>
  </w:endnote>
  <w:endnote w:type="continuationSeparator" w:id="0">
    <w:p w14:paraId="2748CEEA" w14:textId="77777777" w:rsidR="00267E7C" w:rsidRDefault="00267E7C" w:rsidP="00053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03F3D" w14:textId="77777777" w:rsidR="00267E7C" w:rsidRDefault="00267E7C" w:rsidP="00053B48">
      <w:r>
        <w:separator/>
      </w:r>
    </w:p>
  </w:footnote>
  <w:footnote w:type="continuationSeparator" w:id="0">
    <w:p w14:paraId="389ECCC0" w14:textId="77777777" w:rsidR="00267E7C" w:rsidRDefault="00267E7C" w:rsidP="00053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340F3"/>
    <w:multiLevelType w:val="hybridMultilevel"/>
    <w:tmpl w:val="D16A49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0B087D"/>
    <w:multiLevelType w:val="hybridMultilevel"/>
    <w:tmpl w:val="410AA482"/>
    <w:lvl w:ilvl="0" w:tplc="0D28393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7068A0"/>
    <w:multiLevelType w:val="hybridMultilevel"/>
    <w:tmpl w:val="FE78E1FA"/>
    <w:lvl w:ilvl="0" w:tplc="DC9851FE">
      <w:start w:val="1"/>
      <w:numFmt w:val="decimalEnclosedCircle"/>
      <w:lvlText w:val="%1"/>
      <w:lvlJc w:val="left"/>
      <w:pPr>
        <w:ind w:left="457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40"/>
      </w:pPr>
    </w:lvl>
    <w:lvl w:ilvl="2" w:tplc="0409001B" w:tentative="1">
      <w:start w:val="1"/>
      <w:numFmt w:val="lowerRoman"/>
      <w:lvlText w:val="%3."/>
      <w:lvlJc w:val="right"/>
      <w:pPr>
        <w:ind w:left="1337" w:hanging="440"/>
      </w:pPr>
    </w:lvl>
    <w:lvl w:ilvl="3" w:tplc="0409000F" w:tentative="1">
      <w:start w:val="1"/>
      <w:numFmt w:val="decimal"/>
      <w:lvlText w:val="%4."/>
      <w:lvlJc w:val="left"/>
      <w:pPr>
        <w:ind w:left="1777" w:hanging="440"/>
      </w:pPr>
    </w:lvl>
    <w:lvl w:ilvl="4" w:tplc="04090019" w:tentative="1">
      <w:start w:val="1"/>
      <w:numFmt w:val="lowerLetter"/>
      <w:lvlText w:val="%5)"/>
      <w:lvlJc w:val="left"/>
      <w:pPr>
        <w:ind w:left="2217" w:hanging="440"/>
      </w:pPr>
    </w:lvl>
    <w:lvl w:ilvl="5" w:tplc="0409001B" w:tentative="1">
      <w:start w:val="1"/>
      <w:numFmt w:val="lowerRoman"/>
      <w:lvlText w:val="%6."/>
      <w:lvlJc w:val="right"/>
      <w:pPr>
        <w:ind w:left="2657" w:hanging="440"/>
      </w:pPr>
    </w:lvl>
    <w:lvl w:ilvl="6" w:tplc="0409000F" w:tentative="1">
      <w:start w:val="1"/>
      <w:numFmt w:val="decimal"/>
      <w:lvlText w:val="%7."/>
      <w:lvlJc w:val="left"/>
      <w:pPr>
        <w:ind w:left="3097" w:hanging="440"/>
      </w:pPr>
    </w:lvl>
    <w:lvl w:ilvl="7" w:tplc="04090019" w:tentative="1">
      <w:start w:val="1"/>
      <w:numFmt w:val="lowerLetter"/>
      <w:lvlText w:val="%8)"/>
      <w:lvlJc w:val="left"/>
      <w:pPr>
        <w:ind w:left="3537" w:hanging="440"/>
      </w:pPr>
    </w:lvl>
    <w:lvl w:ilvl="8" w:tplc="0409001B" w:tentative="1">
      <w:start w:val="1"/>
      <w:numFmt w:val="lowerRoman"/>
      <w:lvlText w:val="%9."/>
      <w:lvlJc w:val="right"/>
      <w:pPr>
        <w:ind w:left="3977" w:hanging="440"/>
      </w:pPr>
    </w:lvl>
  </w:abstractNum>
  <w:abstractNum w:abstractNumId="3" w15:restartNumberingAfterBreak="0">
    <w:nsid w:val="30904C2A"/>
    <w:multiLevelType w:val="multilevel"/>
    <w:tmpl w:val="30904C2A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1500"/>
        </w:tabs>
        <w:ind w:left="1500" w:hanging="420"/>
      </w:pPr>
    </w:lvl>
    <w:lvl w:ilvl="2">
      <w:start w:val="1"/>
      <w:numFmt w:val="lowerRoman"/>
      <w:lvlText w:val="%3."/>
      <w:lvlJc w:val="right"/>
      <w:pPr>
        <w:tabs>
          <w:tab w:val="left" w:pos="1920"/>
        </w:tabs>
        <w:ind w:left="1920" w:hanging="420"/>
      </w:pPr>
    </w:lvl>
    <w:lvl w:ilvl="3">
      <w:start w:val="1"/>
      <w:numFmt w:val="decimal"/>
      <w:lvlText w:val="%4."/>
      <w:lvlJc w:val="left"/>
      <w:pPr>
        <w:tabs>
          <w:tab w:val="left" w:pos="2340"/>
        </w:tabs>
        <w:ind w:left="2340" w:hanging="420"/>
      </w:pPr>
    </w:lvl>
    <w:lvl w:ilvl="4">
      <w:start w:val="1"/>
      <w:numFmt w:val="lowerLetter"/>
      <w:lvlText w:val="%5)"/>
      <w:lvlJc w:val="left"/>
      <w:pPr>
        <w:tabs>
          <w:tab w:val="left" w:pos="2760"/>
        </w:tabs>
        <w:ind w:left="2760" w:hanging="420"/>
      </w:pPr>
    </w:lvl>
    <w:lvl w:ilvl="5">
      <w:start w:val="1"/>
      <w:numFmt w:val="lowerRoman"/>
      <w:lvlText w:val="%6."/>
      <w:lvlJc w:val="right"/>
      <w:pPr>
        <w:tabs>
          <w:tab w:val="left" w:pos="3180"/>
        </w:tabs>
        <w:ind w:left="3180" w:hanging="420"/>
      </w:pPr>
    </w:lvl>
    <w:lvl w:ilvl="6">
      <w:start w:val="1"/>
      <w:numFmt w:val="decimal"/>
      <w:lvlText w:val="%7."/>
      <w:lvlJc w:val="left"/>
      <w:pPr>
        <w:tabs>
          <w:tab w:val="left" w:pos="3600"/>
        </w:tabs>
        <w:ind w:left="3600" w:hanging="420"/>
      </w:pPr>
    </w:lvl>
    <w:lvl w:ilvl="7">
      <w:start w:val="1"/>
      <w:numFmt w:val="lowerLetter"/>
      <w:lvlText w:val="%8)"/>
      <w:lvlJc w:val="left"/>
      <w:pPr>
        <w:tabs>
          <w:tab w:val="left" w:pos="4020"/>
        </w:tabs>
        <w:ind w:left="4020" w:hanging="420"/>
      </w:pPr>
    </w:lvl>
    <w:lvl w:ilvl="8">
      <w:start w:val="1"/>
      <w:numFmt w:val="lowerRoman"/>
      <w:lvlText w:val="%9."/>
      <w:lvlJc w:val="right"/>
      <w:pPr>
        <w:tabs>
          <w:tab w:val="left" w:pos="4440"/>
        </w:tabs>
        <w:ind w:left="4440" w:hanging="420"/>
      </w:pPr>
    </w:lvl>
  </w:abstractNum>
  <w:abstractNum w:abstractNumId="4" w15:restartNumberingAfterBreak="0">
    <w:nsid w:val="45267D64"/>
    <w:multiLevelType w:val="hybridMultilevel"/>
    <w:tmpl w:val="05446378"/>
    <w:lvl w:ilvl="0" w:tplc="E102C30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2029C3"/>
    <w:multiLevelType w:val="hybridMultilevel"/>
    <w:tmpl w:val="C0CCCE6E"/>
    <w:lvl w:ilvl="0" w:tplc="0E0E803E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17C12C1"/>
    <w:multiLevelType w:val="hybridMultilevel"/>
    <w:tmpl w:val="334401E6"/>
    <w:lvl w:ilvl="0" w:tplc="4E5CAE26">
      <w:start w:val="1"/>
      <w:numFmt w:val="bullet"/>
      <w:lvlText w:val="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5CD33F0"/>
    <w:multiLevelType w:val="hybridMultilevel"/>
    <w:tmpl w:val="F250A82C"/>
    <w:lvl w:ilvl="0" w:tplc="DC9851F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54E092B"/>
    <w:multiLevelType w:val="hybridMultilevel"/>
    <w:tmpl w:val="27707E2C"/>
    <w:lvl w:ilvl="0" w:tplc="FB0CA068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5691044"/>
    <w:multiLevelType w:val="hybridMultilevel"/>
    <w:tmpl w:val="51A6BA24"/>
    <w:lvl w:ilvl="0" w:tplc="DC9851FE">
      <w:start w:val="1"/>
      <w:numFmt w:val="decimalEnclosedCircle"/>
      <w:lvlText w:val="%1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506169611">
    <w:abstractNumId w:val="5"/>
  </w:num>
  <w:num w:numId="2" w16cid:durableId="1855533993">
    <w:abstractNumId w:val="0"/>
  </w:num>
  <w:num w:numId="3" w16cid:durableId="1096362416">
    <w:abstractNumId w:val="8"/>
  </w:num>
  <w:num w:numId="4" w16cid:durableId="2010134574">
    <w:abstractNumId w:val="4"/>
  </w:num>
  <w:num w:numId="5" w16cid:durableId="832766309">
    <w:abstractNumId w:val="7"/>
  </w:num>
  <w:num w:numId="6" w16cid:durableId="1670522182">
    <w:abstractNumId w:val="3"/>
  </w:num>
  <w:num w:numId="7" w16cid:durableId="270553657">
    <w:abstractNumId w:val="1"/>
  </w:num>
  <w:num w:numId="8" w16cid:durableId="841504088">
    <w:abstractNumId w:val="6"/>
  </w:num>
  <w:num w:numId="9" w16cid:durableId="426464084">
    <w:abstractNumId w:val="9"/>
  </w:num>
  <w:num w:numId="10" w16cid:durableId="230965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czNjAwtjA1szRT0lEKTi0uzszPAykwrQUAfd589SwAAAA="/>
    <w:docVar w:name="commondata" w:val="eyJoZGlkIjoiYzhjMGFmYzQ4M2M3OWE5MzViZGNkNTBhNGQ0NTRmZTUifQ=="/>
  </w:docVars>
  <w:rsids>
    <w:rsidRoot w:val="7030677D"/>
    <w:rsid w:val="000038AA"/>
    <w:rsid w:val="00011C83"/>
    <w:rsid w:val="000155A5"/>
    <w:rsid w:val="00017A57"/>
    <w:rsid w:val="00017BF6"/>
    <w:rsid w:val="00023104"/>
    <w:rsid w:val="00037324"/>
    <w:rsid w:val="00042817"/>
    <w:rsid w:val="00045153"/>
    <w:rsid w:val="00052BAB"/>
    <w:rsid w:val="00053B48"/>
    <w:rsid w:val="00054016"/>
    <w:rsid w:val="00054F0D"/>
    <w:rsid w:val="00057E54"/>
    <w:rsid w:val="000735EA"/>
    <w:rsid w:val="00084FBF"/>
    <w:rsid w:val="0008544F"/>
    <w:rsid w:val="00090306"/>
    <w:rsid w:val="000905F2"/>
    <w:rsid w:val="00090AA8"/>
    <w:rsid w:val="0009581E"/>
    <w:rsid w:val="000A38CB"/>
    <w:rsid w:val="000A51BF"/>
    <w:rsid w:val="000B60E6"/>
    <w:rsid w:val="000C5816"/>
    <w:rsid w:val="000C7D57"/>
    <w:rsid w:val="000D157B"/>
    <w:rsid w:val="000D6B60"/>
    <w:rsid w:val="000E3986"/>
    <w:rsid w:val="000E4B4D"/>
    <w:rsid w:val="000E58EA"/>
    <w:rsid w:val="000E67CB"/>
    <w:rsid w:val="000F5893"/>
    <w:rsid w:val="0010425E"/>
    <w:rsid w:val="0010469E"/>
    <w:rsid w:val="0010573B"/>
    <w:rsid w:val="00134D03"/>
    <w:rsid w:val="00137558"/>
    <w:rsid w:val="00144A18"/>
    <w:rsid w:val="00155435"/>
    <w:rsid w:val="00165520"/>
    <w:rsid w:val="00171534"/>
    <w:rsid w:val="00184883"/>
    <w:rsid w:val="00184C63"/>
    <w:rsid w:val="001855ED"/>
    <w:rsid w:val="00190760"/>
    <w:rsid w:val="00191EE4"/>
    <w:rsid w:val="001926A9"/>
    <w:rsid w:val="001B49D2"/>
    <w:rsid w:val="001B7423"/>
    <w:rsid w:val="001B75A1"/>
    <w:rsid w:val="001F016A"/>
    <w:rsid w:val="001F360F"/>
    <w:rsid w:val="0020228F"/>
    <w:rsid w:val="00207F4B"/>
    <w:rsid w:val="0021446B"/>
    <w:rsid w:val="00215F9F"/>
    <w:rsid w:val="00224060"/>
    <w:rsid w:val="002245E1"/>
    <w:rsid w:val="00224C0D"/>
    <w:rsid w:val="00233546"/>
    <w:rsid w:val="00242E85"/>
    <w:rsid w:val="00243BD0"/>
    <w:rsid w:val="00266C15"/>
    <w:rsid w:val="00267E7C"/>
    <w:rsid w:val="002706BB"/>
    <w:rsid w:val="0027541E"/>
    <w:rsid w:val="00285E3E"/>
    <w:rsid w:val="002A723B"/>
    <w:rsid w:val="002A7813"/>
    <w:rsid w:val="002A7C1B"/>
    <w:rsid w:val="002B157C"/>
    <w:rsid w:val="002B2AE1"/>
    <w:rsid w:val="002C0197"/>
    <w:rsid w:val="002C34BA"/>
    <w:rsid w:val="002E270D"/>
    <w:rsid w:val="002E51F6"/>
    <w:rsid w:val="002E78B4"/>
    <w:rsid w:val="00320632"/>
    <w:rsid w:val="00321D8E"/>
    <w:rsid w:val="003234A5"/>
    <w:rsid w:val="0032625A"/>
    <w:rsid w:val="00335937"/>
    <w:rsid w:val="00356148"/>
    <w:rsid w:val="003608B4"/>
    <w:rsid w:val="003618F1"/>
    <w:rsid w:val="00371F5A"/>
    <w:rsid w:val="00381F69"/>
    <w:rsid w:val="00384616"/>
    <w:rsid w:val="003A518E"/>
    <w:rsid w:val="003A7F1A"/>
    <w:rsid w:val="003B3BA1"/>
    <w:rsid w:val="003B7943"/>
    <w:rsid w:val="003D496F"/>
    <w:rsid w:val="003D6C2A"/>
    <w:rsid w:val="003E144A"/>
    <w:rsid w:val="003E2299"/>
    <w:rsid w:val="003E2D16"/>
    <w:rsid w:val="003E7B46"/>
    <w:rsid w:val="003F35EC"/>
    <w:rsid w:val="0040451C"/>
    <w:rsid w:val="00406180"/>
    <w:rsid w:val="00440CF0"/>
    <w:rsid w:val="00442334"/>
    <w:rsid w:val="00443C5F"/>
    <w:rsid w:val="004443FC"/>
    <w:rsid w:val="00446DDC"/>
    <w:rsid w:val="0046001A"/>
    <w:rsid w:val="0046145F"/>
    <w:rsid w:val="00463D01"/>
    <w:rsid w:val="00465C73"/>
    <w:rsid w:val="00466F70"/>
    <w:rsid w:val="00470298"/>
    <w:rsid w:val="00476F14"/>
    <w:rsid w:val="0048039A"/>
    <w:rsid w:val="00482B71"/>
    <w:rsid w:val="00493D18"/>
    <w:rsid w:val="004A0BC4"/>
    <w:rsid w:val="004A75BB"/>
    <w:rsid w:val="004B4A75"/>
    <w:rsid w:val="004B527F"/>
    <w:rsid w:val="004C0764"/>
    <w:rsid w:val="004C45AF"/>
    <w:rsid w:val="004D11F8"/>
    <w:rsid w:val="004D5037"/>
    <w:rsid w:val="004D7C58"/>
    <w:rsid w:val="004E1C74"/>
    <w:rsid w:val="004E29C6"/>
    <w:rsid w:val="004E40F5"/>
    <w:rsid w:val="004E4346"/>
    <w:rsid w:val="004F07E2"/>
    <w:rsid w:val="00512436"/>
    <w:rsid w:val="00513290"/>
    <w:rsid w:val="00513F9D"/>
    <w:rsid w:val="00521E76"/>
    <w:rsid w:val="005259C8"/>
    <w:rsid w:val="00547D99"/>
    <w:rsid w:val="00554BAB"/>
    <w:rsid w:val="00555D7D"/>
    <w:rsid w:val="00556C6D"/>
    <w:rsid w:val="00570FE8"/>
    <w:rsid w:val="0057487C"/>
    <w:rsid w:val="00595259"/>
    <w:rsid w:val="005A50AB"/>
    <w:rsid w:val="005A5D20"/>
    <w:rsid w:val="005B07B0"/>
    <w:rsid w:val="005C7787"/>
    <w:rsid w:val="005D1E62"/>
    <w:rsid w:val="005E5F46"/>
    <w:rsid w:val="00607ED3"/>
    <w:rsid w:val="006172D3"/>
    <w:rsid w:val="00635A8E"/>
    <w:rsid w:val="0064183B"/>
    <w:rsid w:val="00642AD8"/>
    <w:rsid w:val="006456F9"/>
    <w:rsid w:val="00653519"/>
    <w:rsid w:val="006574D2"/>
    <w:rsid w:val="0066354B"/>
    <w:rsid w:val="00665C5B"/>
    <w:rsid w:val="00667352"/>
    <w:rsid w:val="00677A75"/>
    <w:rsid w:val="006811CB"/>
    <w:rsid w:val="0068237A"/>
    <w:rsid w:val="00684FE6"/>
    <w:rsid w:val="006B06E3"/>
    <w:rsid w:val="006C288A"/>
    <w:rsid w:val="006C44BF"/>
    <w:rsid w:val="006D1E06"/>
    <w:rsid w:val="006D48D4"/>
    <w:rsid w:val="006D75B2"/>
    <w:rsid w:val="006E44E2"/>
    <w:rsid w:val="006E4599"/>
    <w:rsid w:val="006E74C4"/>
    <w:rsid w:val="006F6AA4"/>
    <w:rsid w:val="00700F5C"/>
    <w:rsid w:val="0072694F"/>
    <w:rsid w:val="00727CA5"/>
    <w:rsid w:val="007343BC"/>
    <w:rsid w:val="00735948"/>
    <w:rsid w:val="00737DFD"/>
    <w:rsid w:val="00741B9F"/>
    <w:rsid w:val="00741E5F"/>
    <w:rsid w:val="00741F4D"/>
    <w:rsid w:val="007507AB"/>
    <w:rsid w:val="00757638"/>
    <w:rsid w:val="007632CB"/>
    <w:rsid w:val="007666E7"/>
    <w:rsid w:val="00767745"/>
    <w:rsid w:val="00767C18"/>
    <w:rsid w:val="007743AD"/>
    <w:rsid w:val="007758C8"/>
    <w:rsid w:val="007759E0"/>
    <w:rsid w:val="007834E6"/>
    <w:rsid w:val="007912EC"/>
    <w:rsid w:val="007936E9"/>
    <w:rsid w:val="00796C36"/>
    <w:rsid w:val="00797362"/>
    <w:rsid w:val="007A1B56"/>
    <w:rsid w:val="007A4463"/>
    <w:rsid w:val="007A4550"/>
    <w:rsid w:val="007B16AF"/>
    <w:rsid w:val="007B4329"/>
    <w:rsid w:val="007C7C4C"/>
    <w:rsid w:val="007E3CB0"/>
    <w:rsid w:val="007F190F"/>
    <w:rsid w:val="007F3EF8"/>
    <w:rsid w:val="008020F7"/>
    <w:rsid w:val="008067AA"/>
    <w:rsid w:val="00810973"/>
    <w:rsid w:val="008209A4"/>
    <w:rsid w:val="00837681"/>
    <w:rsid w:val="00843805"/>
    <w:rsid w:val="0085330D"/>
    <w:rsid w:val="00865A33"/>
    <w:rsid w:val="00866018"/>
    <w:rsid w:val="0086649E"/>
    <w:rsid w:val="00872B52"/>
    <w:rsid w:val="008849A8"/>
    <w:rsid w:val="008B6F1E"/>
    <w:rsid w:val="008C5C4A"/>
    <w:rsid w:val="008C71D6"/>
    <w:rsid w:val="008D4669"/>
    <w:rsid w:val="008E024A"/>
    <w:rsid w:val="008F2CAF"/>
    <w:rsid w:val="008F34B7"/>
    <w:rsid w:val="008F46AF"/>
    <w:rsid w:val="0090080B"/>
    <w:rsid w:val="00901927"/>
    <w:rsid w:val="0091438A"/>
    <w:rsid w:val="00914DED"/>
    <w:rsid w:val="00915252"/>
    <w:rsid w:val="009316A1"/>
    <w:rsid w:val="00936724"/>
    <w:rsid w:val="009509ED"/>
    <w:rsid w:val="0095215E"/>
    <w:rsid w:val="009574B1"/>
    <w:rsid w:val="009716F2"/>
    <w:rsid w:val="00975D64"/>
    <w:rsid w:val="00982C71"/>
    <w:rsid w:val="00984F93"/>
    <w:rsid w:val="0098550B"/>
    <w:rsid w:val="00992FF4"/>
    <w:rsid w:val="00996F0E"/>
    <w:rsid w:val="009A233E"/>
    <w:rsid w:val="009C51E9"/>
    <w:rsid w:val="009D434E"/>
    <w:rsid w:val="009D7CE1"/>
    <w:rsid w:val="009E0922"/>
    <w:rsid w:val="009E3D2A"/>
    <w:rsid w:val="009E56AD"/>
    <w:rsid w:val="009F1407"/>
    <w:rsid w:val="00A01C6E"/>
    <w:rsid w:val="00A06CFF"/>
    <w:rsid w:val="00A07E20"/>
    <w:rsid w:val="00A236A6"/>
    <w:rsid w:val="00A243C3"/>
    <w:rsid w:val="00A25757"/>
    <w:rsid w:val="00A35CE4"/>
    <w:rsid w:val="00A47000"/>
    <w:rsid w:val="00A56D75"/>
    <w:rsid w:val="00A61B14"/>
    <w:rsid w:val="00A701CA"/>
    <w:rsid w:val="00A7658D"/>
    <w:rsid w:val="00A84FF6"/>
    <w:rsid w:val="00A9349F"/>
    <w:rsid w:val="00A94E5E"/>
    <w:rsid w:val="00AA082F"/>
    <w:rsid w:val="00AA6683"/>
    <w:rsid w:val="00AB1C4E"/>
    <w:rsid w:val="00AC257E"/>
    <w:rsid w:val="00AD5AC3"/>
    <w:rsid w:val="00AE1C2B"/>
    <w:rsid w:val="00AE2B28"/>
    <w:rsid w:val="00AE328D"/>
    <w:rsid w:val="00AE56F4"/>
    <w:rsid w:val="00AF6714"/>
    <w:rsid w:val="00B17388"/>
    <w:rsid w:val="00B209B1"/>
    <w:rsid w:val="00B25BC5"/>
    <w:rsid w:val="00B355B6"/>
    <w:rsid w:val="00B41BE1"/>
    <w:rsid w:val="00B42802"/>
    <w:rsid w:val="00B67F4E"/>
    <w:rsid w:val="00B7246F"/>
    <w:rsid w:val="00B83AA9"/>
    <w:rsid w:val="00B84D39"/>
    <w:rsid w:val="00B90901"/>
    <w:rsid w:val="00B93A91"/>
    <w:rsid w:val="00BB66E7"/>
    <w:rsid w:val="00BB69F0"/>
    <w:rsid w:val="00BD5ABB"/>
    <w:rsid w:val="00BD5C6F"/>
    <w:rsid w:val="00BD5FF0"/>
    <w:rsid w:val="00BD6009"/>
    <w:rsid w:val="00BD639A"/>
    <w:rsid w:val="00BD7BB9"/>
    <w:rsid w:val="00BE1486"/>
    <w:rsid w:val="00BE53EE"/>
    <w:rsid w:val="00BE593F"/>
    <w:rsid w:val="00BE646B"/>
    <w:rsid w:val="00C06759"/>
    <w:rsid w:val="00C12A2E"/>
    <w:rsid w:val="00C227C2"/>
    <w:rsid w:val="00C27542"/>
    <w:rsid w:val="00C467B2"/>
    <w:rsid w:val="00C47465"/>
    <w:rsid w:val="00C515FA"/>
    <w:rsid w:val="00C57642"/>
    <w:rsid w:val="00C64DCE"/>
    <w:rsid w:val="00C6594B"/>
    <w:rsid w:val="00C65AD7"/>
    <w:rsid w:val="00C858BC"/>
    <w:rsid w:val="00C92B4D"/>
    <w:rsid w:val="00C943C3"/>
    <w:rsid w:val="00CB1EE0"/>
    <w:rsid w:val="00CB5F6F"/>
    <w:rsid w:val="00CC2814"/>
    <w:rsid w:val="00CD1906"/>
    <w:rsid w:val="00CD4CF1"/>
    <w:rsid w:val="00CD5FEE"/>
    <w:rsid w:val="00CD68FE"/>
    <w:rsid w:val="00D05525"/>
    <w:rsid w:val="00D20CDB"/>
    <w:rsid w:val="00D2404D"/>
    <w:rsid w:val="00D27C85"/>
    <w:rsid w:val="00D30C35"/>
    <w:rsid w:val="00D3476F"/>
    <w:rsid w:val="00D36473"/>
    <w:rsid w:val="00D631CC"/>
    <w:rsid w:val="00D65B51"/>
    <w:rsid w:val="00D661D6"/>
    <w:rsid w:val="00D66C64"/>
    <w:rsid w:val="00D7020E"/>
    <w:rsid w:val="00D726FC"/>
    <w:rsid w:val="00D72F2D"/>
    <w:rsid w:val="00D82157"/>
    <w:rsid w:val="00D91F02"/>
    <w:rsid w:val="00D92A68"/>
    <w:rsid w:val="00DA5DCF"/>
    <w:rsid w:val="00DA759D"/>
    <w:rsid w:val="00DB13EC"/>
    <w:rsid w:val="00DB3D4F"/>
    <w:rsid w:val="00DC4DC4"/>
    <w:rsid w:val="00DE661B"/>
    <w:rsid w:val="00DF376F"/>
    <w:rsid w:val="00DF5764"/>
    <w:rsid w:val="00E04564"/>
    <w:rsid w:val="00E25D2B"/>
    <w:rsid w:val="00E31C51"/>
    <w:rsid w:val="00E37176"/>
    <w:rsid w:val="00E40D13"/>
    <w:rsid w:val="00E43D47"/>
    <w:rsid w:val="00E46650"/>
    <w:rsid w:val="00E500E8"/>
    <w:rsid w:val="00E6046F"/>
    <w:rsid w:val="00E655BE"/>
    <w:rsid w:val="00E65ABD"/>
    <w:rsid w:val="00E8097D"/>
    <w:rsid w:val="00E930C1"/>
    <w:rsid w:val="00E93160"/>
    <w:rsid w:val="00E9593C"/>
    <w:rsid w:val="00EA08B6"/>
    <w:rsid w:val="00EA719D"/>
    <w:rsid w:val="00EB0F45"/>
    <w:rsid w:val="00EB62D5"/>
    <w:rsid w:val="00EC0551"/>
    <w:rsid w:val="00EC332B"/>
    <w:rsid w:val="00EC4B8F"/>
    <w:rsid w:val="00EE0349"/>
    <w:rsid w:val="00EE2E6A"/>
    <w:rsid w:val="00F037D6"/>
    <w:rsid w:val="00F0491F"/>
    <w:rsid w:val="00F130C3"/>
    <w:rsid w:val="00F15578"/>
    <w:rsid w:val="00F3248D"/>
    <w:rsid w:val="00F334CB"/>
    <w:rsid w:val="00F40C18"/>
    <w:rsid w:val="00F40DCF"/>
    <w:rsid w:val="00F50EDD"/>
    <w:rsid w:val="00F62A17"/>
    <w:rsid w:val="00F63710"/>
    <w:rsid w:val="00F700EC"/>
    <w:rsid w:val="00F85E06"/>
    <w:rsid w:val="00F93C05"/>
    <w:rsid w:val="00F94C0C"/>
    <w:rsid w:val="00F94CC6"/>
    <w:rsid w:val="00F967AF"/>
    <w:rsid w:val="00FE0B6B"/>
    <w:rsid w:val="00FE1111"/>
    <w:rsid w:val="00FE7CD6"/>
    <w:rsid w:val="018C33F1"/>
    <w:rsid w:val="01E94C28"/>
    <w:rsid w:val="02631873"/>
    <w:rsid w:val="02AA44F0"/>
    <w:rsid w:val="02BD6F44"/>
    <w:rsid w:val="02DC5A07"/>
    <w:rsid w:val="04D774E9"/>
    <w:rsid w:val="04E7723C"/>
    <w:rsid w:val="058762A2"/>
    <w:rsid w:val="05FD56BA"/>
    <w:rsid w:val="068B1EC9"/>
    <w:rsid w:val="068C2D31"/>
    <w:rsid w:val="06B55693"/>
    <w:rsid w:val="07247C28"/>
    <w:rsid w:val="073E518E"/>
    <w:rsid w:val="09027210"/>
    <w:rsid w:val="090E6DE2"/>
    <w:rsid w:val="099072D9"/>
    <w:rsid w:val="0D9F772D"/>
    <w:rsid w:val="0E5A02F8"/>
    <w:rsid w:val="11396B7C"/>
    <w:rsid w:val="115A177E"/>
    <w:rsid w:val="12426E9D"/>
    <w:rsid w:val="12CE603E"/>
    <w:rsid w:val="13593CE8"/>
    <w:rsid w:val="13706970"/>
    <w:rsid w:val="13CB24CB"/>
    <w:rsid w:val="142D6A63"/>
    <w:rsid w:val="14EF637E"/>
    <w:rsid w:val="15735BBF"/>
    <w:rsid w:val="159863B1"/>
    <w:rsid w:val="16223ECC"/>
    <w:rsid w:val="176108EE"/>
    <w:rsid w:val="17D31922"/>
    <w:rsid w:val="196F567B"/>
    <w:rsid w:val="1A98475D"/>
    <w:rsid w:val="1AAA41EF"/>
    <w:rsid w:val="1B063DBD"/>
    <w:rsid w:val="1BA535D6"/>
    <w:rsid w:val="1BF44DD3"/>
    <w:rsid w:val="1C9C65C8"/>
    <w:rsid w:val="1E8A0861"/>
    <w:rsid w:val="1EA35510"/>
    <w:rsid w:val="1ECD2976"/>
    <w:rsid w:val="20120B0E"/>
    <w:rsid w:val="206226A6"/>
    <w:rsid w:val="20D109C9"/>
    <w:rsid w:val="21570ECE"/>
    <w:rsid w:val="22D233F8"/>
    <w:rsid w:val="22E73498"/>
    <w:rsid w:val="23EE54AF"/>
    <w:rsid w:val="24A361D8"/>
    <w:rsid w:val="2659640D"/>
    <w:rsid w:val="2730726D"/>
    <w:rsid w:val="27B34984"/>
    <w:rsid w:val="28100029"/>
    <w:rsid w:val="2835183D"/>
    <w:rsid w:val="28A5617D"/>
    <w:rsid w:val="29CA2314"/>
    <w:rsid w:val="2A3D6111"/>
    <w:rsid w:val="2B1653BE"/>
    <w:rsid w:val="2BBD2276"/>
    <w:rsid w:val="2DC66313"/>
    <w:rsid w:val="2E6C2901"/>
    <w:rsid w:val="32B43B8A"/>
    <w:rsid w:val="32C366B6"/>
    <w:rsid w:val="33E60BDA"/>
    <w:rsid w:val="340B3B60"/>
    <w:rsid w:val="342E4491"/>
    <w:rsid w:val="36DA202A"/>
    <w:rsid w:val="36F22B3E"/>
    <w:rsid w:val="38763ED8"/>
    <w:rsid w:val="3C2029C6"/>
    <w:rsid w:val="3CF200C5"/>
    <w:rsid w:val="3D9856A7"/>
    <w:rsid w:val="3DB7332E"/>
    <w:rsid w:val="3E3A7756"/>
    <w:rsid w:val="3F6251B6"/>
    <w:rsid w:val="4077259B"/>
    <w:rsid w:val="41CA7BA5"/>
    <w:rsid w:val="41EC3E87"/>
    <w:rsid w:val="41FA16D6"/>
    <w:rsid w:val="428C42F8"/>
    <w:rsid w:val="43951E24"/>
    <w:rsid w:val="46517624"/>
    <w:rsid w:val="475C7312"/>
    <w:rsid w:val="48CC3B08"/>
    <w:rsid w:val="49832EC6"/>
    <w:rsid w:val="4B3C56F2"/>
    <w:rsid w:val="4C191E53"/>
    <w:rsid w:val="4DA573A0"/>
    <w:rsid w:val="4F250303"/>
    <w:rsid w:val="502D711A"/>
    <w:rsid w:val="50330C31"/>
    <w:rsid w:val="52877BA3"/>
    <w:rsid w:val="54B927BA"/>
    <w:rsid w:val="55197A79"/>
    <w:rsid w:val="56406067"/>
    <w:rsid w:val="58AB109E"/>
    <w:rsid w:val="58F107E8"/>
    <w:rsid w:val="5AA75D1B"/>
    <w:rsid w:val="5B433C96"/>
    <w:rsid w:val="5D5871D5"/>
    <w:rsid w:val="5E9640DD"/>
    <w:rsid w:val="642B52C7"/>
    <w:rsid w:val="66900E65"/>
    <w:rsid w:val="68DB1DDB"/>
    <w:rsid w:val="68F42DE4"/>
    <w:rsid w:val="6D724E66"/>
    <w:rsid w:val="6EDA230B"/>
    <w:rsid w:val="6F541B76"/>
    <w:rsid w:val="7030677D"/>
    <w:rsid w:val="705222D5"/>
    <w:rsid w:val="716408AF"/>
    <w:rsid w:val="71A008FE"/>
    <w:rsid w:val="71A234AE"/>
    <w:rsid w:val="7479207F"/>
    <w:rsid w:val="76F930E4"/>
    <w:rsid w:val="77202FD5"/>
    <w:rsid w:val="77405C42"/>
    <w:rsid w:val="7820118F"/>
    <w:rsid w:val="7A150154"/>
    <w:rsid w:val="7AAD1D53"/>
    <w:rsid w:val="7B357F37"/>
    <w:rsid w:val="7CD10CAA"/>
    <w:rsid w:val="7F9B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AF1A"/>
  <w15:docId w15:val="{C2B30299-A03E-410F-8CA7-33E116C40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Date"/>
    <w:basedOn w:val="a"/>
    <w:next w:val="a"/>
    <w:link w:val="a6"/>
    <w:qFormat/>
    <w:pPr>
      <w:ind w:leftChars="2500" w:left="100"/>
    </w:pPr>
  </w:style>
  <w:style w:type="paragraph" w:styleId="a7">
    <w:name w:val="Balloon Text"/>
    <w:basedOn w:val="a"/>
    <w:link w:val="a8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e">
    <w:name w:val="annotation subject"/>
    <w:basedOn w:val="a3"/>
    <w:next w:val="a3"/>
    <w:link w:val="af"/>
    <w:semiHidden/>
    <w:unhideWhenUsed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qFormat/>
    <w:rPr>
      <w:b/>
    </w:rPr>
  </w:style>
  <w:style w:type="character" w:styleId="af2">
    <w:name w:val="Hyperlink"/>
    <w:basedOn w:val="a0"/>
    <w:semiHidden/>
    <w:unhideWhenUsed/>
    <w:qFormat/>
    <w:rPr>
      <w:color w:val="0000FF"/>
      <w:u w:val="single"/>
    </w:rPr>
  </w:style>
  <w:style w:type="character" w:styleId="af3">
    <w:name w:val="annotation reference"/>
    <w:basedOn w:val="a0"/>
    <w:semiHidden/>
    <w:unhideWhenUsed/>
    <w:qFormat/>
    <w:rPr>
      <w:sz w:val="21"/>
      <w:szCs w:val="21"/>
    </w:rPr>
  </w:style>
  <w:style w:type="paragraph" w:styleId="af4">
    <w:name w:val="List Paragraph"/>
    <w:basedOn w:val="a"/>
    <w:uiPriority w:val="34"/>
    <w:unhideWhenUsed/>
    <w:qFormat/>
    <w:pPr>
      <w:ind w:firstLineChars="200" w:firstLine="420"/>
    </w:pPr>
  </w:style>
  <w:style w:type="character" w:customStyle="1" w:styleId="a6">
    <w:name w:val="日期 字符"/>
    <w:basedOn w:val="a0"/>
    <w:link w:val="a5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页眉 字符"/>
    <w:basedOn w:val="a0"/>
    <w:link w:val="ab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a">
    <w:name w:val="页脚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批注框文本 字符"/>
    <w:basedOn w:val="a0"/>
    <w:link w:val="a7"/>
    <w:semiHidden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">
    <w:name w:val="批注主题 字符"/>
    <w:basedOn w:val="a4"/>
    <w:link w:val="ae"/>
    <w:semiHidden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5">
    <w:name w:val="Body Text Indent"/>
    <w:basedOn w:val="a"/>
    <w:link w:val="af6"/>
    <w:qFormat/>
    <w:rsid w:val="00224060"/>
    <w:pPr>
      <w:spacing w:line="440" w:lineRule="atLeast"/>
      <w:ind w:firstLineChars="200" w:firstLine="420"/>
    </w:pPr>
    <w:rPr>
      <w:rFonts w:ascii="宋体" w:eastAsia="宋体" w:hAnsi="宋体"/>
    </w:rPr>
  </w:style>
  <w:style w:type="character" w:customStyle="1" w:styleId="af6">
    <w:name w:val="正文文本缩进 字符"/>
    <w:basedOn w:val="a0"/>
    <w:link w:val="af5"/>
    <w:rsid w:val="00224060"/>
    <w:rPr>
      <w:rFonts w:ascii="宋体" w:hAnsi="宋体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F01DE-B0CC-45B4-923F-D6164DFC5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9</Words>
  <Characters>276</Characters>
  <Application>Microsoft Office Word</Application>
  <DocSecurity>0</DocSecurity>
  <Lines>55</Lines>
  <Paragraphs>54</Paragraphs>
  <ScaleCrop>false</ScaleCrop>
  <Company>Lenovo (Beijing) Limited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g</dc:creator>
  <cp:lastModifiedBy>Xuejiao Wang (GS-IMBU-RD-Application-NJ)</cp:lastModifiedBy>
  <cp:revision>5</cp:revision>
  <cp:lastPrinted>2022-09-09T06:35:00Z</cp:lastPrinted>
  <dcterms:created xsi:type="dcterms:W3CDTF">2025-09-01T10:07:00Z</dcterms:created>
  <dcterms:modified xsi:type="dcterms:W3CDTF">2025-09-0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689310C0B460480F84276CB7A8E1DD1F</vt:lpwstr>
  </property>
</Properties>
</file>